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1278"/>
        <w:gridCol w:w="3620"/>
        <w:gridCol w:w="1720"/>
        <w:gridCol w:w="1981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proofErr w:type="spellStart"/>
            <w:r>
              <w:t>S.No</w:t>
            </w:r>
            <w:proofErr w:type="spellEnd"/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E0283C">
            <w:r>
              <w:t>Error is coming</w:t>
            </w:r>
            <w:r w:rsidR="00B64F1E">
              <w:t>, I have to check this model with large dataset(is negative sample images is ok in color mode??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8</w:t>
            </w:r>
          </w:p>
        </w:tc>
        <w:tc>
          <w:tcPr>
            <w:tcW w:w="956" w:type="dxa"/>
          </w:tcPr>
          <w:p w:rsidR="00B50A92" w:rsidRDefault="00E0283C">
            <w:r>
              <w:t>24/05/17</w:t>
            </w:r>
          </w:p>
        </w:tc>
        <w:tc>
          <w:tcPr>
            <w:tcW w:w="4004" w:type="dxa"/>
          </w:tcPr>
          <w:p w:rsidR="00B50A92" w:rsidRDefault="00E0283C">
            <w:r>
              <w:t xml:space="preserve">Collect 4k negative and 1k positive image sample using </w:t>
            </w:r>
            <w:proofErr w:type="spellStart"/>
            <w:r>
              <w:t>objectmaker</w:t>
            </w:r>
            <w:proofErr w:type="spellEnd"/>
            <w:r>
              <w:t xml:space="preserve"> for positive images </w:t>
            </w:r>
          </w:p>
          <w:p w:rsidR="00E0283C" w:rsidRDefault="00E0283C">
            <w:r>
              <w:t>Make info file for negative and positive images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Making </w:t>
            </w:r>
            <w:proofErr w:type="spellStart"/>
            <w:r>
              <w:t>haarcascade</w:t>
            </w:r>
            <w:proofErr w:type="spellEnd"/>
            <w:r>
              <w:t xml:space="preserve">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E0283C">
            <w:r>
              <w:t>25/05/17</w:t>
            </w:r>
          </w:p>
        </w:tc>
        <w:tc>
          <w:tcPr>
            <w:tcW w:w="4004" w:type="dxa"/>
          </w:tcPr>
          <w:p w:rsidR="00E0283C" w:rsidRDefault="00E0283C">
            <w:r>
              <w:t>Make vector file for positive images</w:t>
            </w:r>
          </w:p>
          <w:p w:rsidR="005D4B82" w:rsidRDefault="00E0283C">
            <w:r>
              <w:t xml:space="preserve">Make </w:t>
            </w:r>
            <w:proofErr w:type="spellStart"/>
            <w:r>
              <w:t>haar</w:t>
            </w:r>
            <w:proofErr w:type="spellEnd"/>
            <w:r>
              <w:t xml:space="preserve"> cascade for head detection </w:t>
            </w:r>
          </w:p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Try to improve efficiency  of head detec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631EDB">
            <w:r>
              <w:t>26/05/17</w:t>
            </w:r>
          </w:p>
        </w:tc>
        <w:tc>
          <w:tcPr>
            <w:tcW w:w="4004" w:type="dxa"/>
          </w:tcPr>
          <w:p w:rsidR="00631EDB" w:rsidRDefault="00631EDB">
            <w:r>
              <w:t xml:space="preserve">Train cascade for twenty stages and check performance of </w:t>
            </w:r>
            <w:proofErr w:type="spellStart"/>
            <w:r>
              <w:t>haar</w:t>
            </w:r>
            <w:proofErr w:type="spellEnd"/>
            <w:r>
              <w:t xml:space="preserve"> </w:t>
            </w:r>
            <w:proofErr w:type="gramStart"/>
            <w:r>
              <w:t>cascade  Add</w:t>
            </w:r>
            <w:proofErr w:type="gramEnd"/>
            <w:r>
              <w:t xml:space="preserve"> some restriction on </w:t>
            </w:r>
            <w:proofErr w:type="spellStart"/>
            <w:r>
              <w:t>x,y,w</w:t>
            </w:r>
            <w:proofErr w:type="spellEnd"/>
            <w:r>
              <w:t>, and h in loop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631EDB">
            <w:r>
              <w:t xml:space="preserve">Try another </w:t>
            </w:r>
            <w:r w:rsidR="00992292">
              <w:t>method to improve efficiency or change</w:t>
            </w:r>
            <w:r>
              <w:t xml:space="preserve"> parameter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4A08DC">
            <w:r>
              <w:t>27/05/17</w:t>
            </w:r>
          </w:p>
        </w:tc>
        <w:tc>
          <w:tcPr>
            <w:tcW w:w="4004" w:type="dxa"/>
          </w:tcPr>
          <w:p w:rsidR="00B50A92" w:rsidRDefault="004A08DC">
            <w:r>
              <w:t>Use different values of parameter for increasing accuracy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Work on threshold and </w:t>
            </w:r>
            <w:proofErr w:type="spellStart"/>
            <w:r>
              <w:t>bluring</w:t>
            </w:r>
            <w:proofErr w:type="spellEnd"/>
            <w:r>
              <w:t xml:space="preserve"> of image</w:t>
            </w:r>
          </w:p>
        </w:tc>
        <w:tc>
          <w:tcPr>
            <w:tcW w:w="2060" w:type="dxa"/>
          </w:tcPr>
          <w:p w:rsidR="004A08DC" w:rsidRDefault="004A08DC">
            <w:r>
              <w:t>Scale factor decide size of rectangle</w:t>
            </w:r>
          </w:p>
          <w:p w:rsidR="008D25F7" w:rsidRDefault="004A08DC">
            <w:r>
              <w:t xml:space="preserve">On increasing </w:t>
            </w:r>
          </w:p>
          <w:p w:rsidR="00B50A92" w:rsidRDefault="008D25F7">
            <w:r>
              <w:t>-</w:t>
            </w:r>
            <w:proofErr w:type="spellStart"/>
            <w:r w:rsidR="004A08DC">
              <w:t>miniNeighbour</w:t>
            </w:r>
            <w:proofErr w:type="spellEnd"/>
            <w:r w:rsidR="004A08DC">
              <w:t xml:space="preserve">  parameter quality of detection is increase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4A08DC">
            <w:r>
              <w:t>29/05/17</w:t>
            </w:r>
          </w:p>
        </w:tc>
        <w:tc>
          <w:tcPr>
            <w:tcW w:w="4004" w:type="dxa"/>
          </w:tcPr>
          <w:p w:rsidR="00B50A92" w:rsidRDefault="008D25F7">
            <w:r>
              <w:t xml:space="preserve">By </w:t>
            </w:r>
            <w:r w:rsidR="004A08DC">
              <w:t xml:space="preserve"> </w:t>
            </w:r>
            <w:r>
              <w:t xml:space="preserve">threshold </w:t>
            </w:r>
            <w:r w:rsidR="004A08DC">
              <w:t xml:space="preserve">and </w:t>
            </w:r>
            <w:r>
              <w:t>smoothing reduce effect of illumination on detection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Make another code for head detection using eyes and ear cascade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8F62E6" w:rsidP="008F62E6">
            <w:r>
              <w:t>30/05/17</w:t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</w:p>
        </w:tc>
        <w:tc>
          <w:tcPr>
            <w:tcW w:w="4004" w:type="dxa"/>
          </w:tcPr>
          <w:p w:rsidR="00B04432" w:rsidRDefault="00B04432" w:rsidP="008F62E6">
            <w:r>
              <w:t xml:space="preserve">Left eye, right eye, left ear and right ear </w:t>
            </w:r>
            <w:proofErr w:type="spellStart"/>
            <w:r>
              <w:t>haar</w:t>
            </w:r>
            <w:proofErr w:type="spellEnd"/>
            <w:r w:rsidR="00D508E8">
              <w:t xml:space="preserve"> cascade not giving good result</w:t>
            </w:r>
            <w:r>
              <w:t>.</w:t>
            </w:r>
          </w:p>
          <w:p w:rsidR="005D4B82" w:rsidRDefault="00B04432" w:rsidP="008F62E6">
            <w:r>
              <w:t>Perform skin detection on image and after that detect, try this model on many images and find a range of parameters</w:t>
            </w:r>
          </w:p>
          <w:p w:rsidR="005D4B82" w:rsidRDefault="005D4B82" w:rsidP="008F62E6"/>
        </w:tc>
        <w:tc>
          <w:tcPr>
            <w:tcW w:w="1783" w:type="dxa"/>
          </w:tcPr>
          <w:p w:rsidR="00D508E8" w:rsidRDefault="00D508E8" w:rsidP="008F62E6">
            <w:r>
              <w:t>Check performance of this model on some videos</w:t>
            </w:r>
          </w:p>
          <w:p w:rsidR="00B50A92" w:rsidRDefault="00B04432" w:rsidP="008F62E6">
            <w:r>
              <w:rPr>
                <w:vanish/>
              </w:rPr>
              <w:t xml:space="preserve">se  detection on image and after that detect, try this model on many images and find a range of paramter </w:t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</w:p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F11173" w:rsidP="008F62E6">
            <w:r>
              <w:t>31/05/17</w:t>
            </w:r>
          </w:p>
        </w:tc>
        <w:tc>
          <w:tcPr>
            <w:tcW w:w="4004" w:type="dxa"/>
          </w:tcPr>
          <w:p w:rsidR="00B50A92" w:rsidRDefault="00F11173" w:rsidP="008F62E6">
            <w:r>
              <w:t xml:space="preserve">Applied model on many videos prediction </w:t>
            </w:r>
            <w:proofErr w:type="gramStart"/>
            <w:r>
              <w:t>of  number</w:t>
            </w:r>
            <w:proofErr w:type="gramEnd"/>
            <w:r>
              <w:t xml:space="preserve"> of head  is good but quality of detection is not good.</w:t>
            </w:r>
          </w:p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F11173" w:rsidP="008F62E6">
            <w:r>
              <w:t>Collect new data for positive and negative samples</w:t>
            </w:r>
          </w:p>
        </w:tc>
        <w:tc>
          <w:tcPr>
            <w:tcW w:w="2060" w:type="dxa"/>
          </w:tcPr>
          <w:p w:rsidR="00B50A92" w:rsidRDefault="00F11173" w:rsidP="008F62E6">
            <w:r>
              <w:t>--select  good positive and negative samples</w:t>
            </w:r>
            <w:bookmarkStart w:id="0" w:name="_GoBack"/>
            <w:bookmarkEnd w:id="0"/>
            <w:r>
              <w:t xml:space="preserve"> 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lastRenderedPageBreak/>
              <w:t>3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mwqAUAekXnbSwAAAA="/>
  </w:docVars>
  <w:rsids>
    <w:rsidRoot w:val="00B50A92"/>
    <w:rsid w:val="00150C65"/>
    <w:rsid w:val="001C1453"/>
    <w:rsid w:val="00456161"/>
    <w:rsid w:val="004A08DC"/>
    <w:rsid w:val="00571296"/>
    <w:rsid w:val="005B63FE"/>
    <w:rsid w:val="005D4B82"/>
    <w:rsid w:val="00610B46"/>
    <w:rsid w:val="00631EDB"/>
    <w:rsid w:val="0071114F"/>
    <w:rsid w:val="008D25F7"/>
    <w:rsid w:val="008F16C0"/>
    <w:rsid w:val="008F62E6"/>
    <w:rsid w:val="00992292"/>
    <w:rsid w:val="00AA6410"/>
    <w:rsid w:val="00B04432"/>
    <w:rsid w:val="00B2518C"/>
    <w:rsid w:val="00B50A92"/>
    <w:rsid w:val="00B64F1E"/>
    <w:rsid w:val="00CB11B8"/>
    <w:rsid w:val="00D508E8"/>
    <w:rsid w:val="00E0283C"/>
    <w:rsid w:val="00F11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DD9C"/>
  <w15:docId w15:val="{E36B0D32-2F46-4BD0-AFE8-44B716C0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t tada</cp:lastModifiedBy>
  <cp:revision>3</cp:revision>
  <dcterms:created xsi:type="dcterms:W3CDTF">2017-06-01T04:41:00Z</dcterms:created>
  <dcterms:modified xsi:type="dcterms:W3CDTF">2017-06-01T04:41:00Z</dcterms:modified>
</cp:coreProperties>
</file>